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B3BDC" w14:textId="4BF2B69D" w:rsidR="00CA4839" w:rsidRDefault="005120F2">
      <w:pPr>
        <w:spacing w:before="240" w:after="80"/>
        <w:jc w:val="center"/>
      </w:pPr>
      <w:r>
        <w:rPr>
          <w:b/>
          <w:bCs/>
          <w:color w:val="1A3A6B"/>
          <w:sz w:val="52"/>
          <w:szCs w:val="52"/>
        </w:rPr>
        <w:t>GC Sports Network</w:t>
      </w:r>
    </w:p>
    <w:p w14:paraId="0B842232" w14:textId="77777777" w:rsidR="00CA4839" w:rsidRDefault="00000000">
      <w:pPr>
        <w:spacing w:after="320"/>
        <w:jc w:val="center"/>
      </w:pPr>
      <w:r>
        <w:rPr>
          <w:b/>
          <w:bCs/>
          <w:color w:val="E85D04"/>
          <w:sz w:val="30"/>
          <w:szCs w:val="30"/>
        </w:rPr>
        <w:t>TOURNAMENT RULES  —  2026 SEASON</w:t>
      </w:r>
    </w:p>
    <w:p w14:paraId="67207F46" w14:textId="77777777" w:rsidR="00CA4839" w:rsidRDefault="00000000">
      <w:pPr>
        <w:pBdr>
          <w:bottom w:val="single" w:sz="4" w:space="0" w:color="E85D04"/>
        </w:pBdr>
        <w:shd w:val="clear" w:color="auto" w:fill="1A3A6B"/>
        <w:ind w:left="200" w:right="200"/>
      </w:pPr>
      <w:r>
        <w:rPr>
          <w:b/>
          <w:bCs/>
          <w:color w:val="FFFFFF"/>
          <w:sz w:val="26"/>
          <w:szCs w:val="26"/>
        </w:rPr>
        <w:t>GENERAL RULES</w:t>
      </w:r>
    </w:p>
    <w:p w14:paraId="64BF9996" w14:textId="77777777" w:rsidR="00CA4839" w:rsidRDefault="00CA4839">
      <w:pPr>
        <w:spacing w:after="160"/>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00"/>
        <w:gridCol w:w="8660"/>
      </w:tblGrid>
      <w:tr w:rsidR="00CA4839" w14:paraId="20988C6C"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257404AF" w14:textId="77777777" w:rsidR="00CA4839" w:rsidRDefault="00000000">
            <w:pPr>
              <w:jc w:val="center"/>
            </w:pPr>
            <w:r>
              <w:rPr>
                <w:b/>
                <w:bCs/>
                <w:color w:val="FFFFFF"/>
                <w:sz w:val="26"/>
                <w:szCs w:val="26"/>
              </w:rPr>
              <w:t>1</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6EE46458" w14:textId="77777777" w:rsidR="00CA4839" w:rsidRDefault="00000000">
            <w:pPr>
              <w:spacing w:after="60"/>
            </w:pPr>
            <w:r>
              <w:rPr>
                <w:b/>
                <w:bCs/>
                <w:color w:val="1A3A6B"/>
              </w:rPr>
              <w:t>Game Format</w:t>
            </w:r>
          </w:p>
          <w:p w14:paraId="4AEA7BB4" w14:textId="1E7C3222" w:rsidR="00CA4839" w:rsidRDefault="00000000">
            <w:r>
              <w:rPr>
                <w:color w:val="333333"/>
                <w:sz w:val="20"/>
                <w:szCs w:val="20"/>
              </w:rPr>
              <w:t xml:space="preserve">Each team will play a minimum of 2 games in this 1-Day Tournament. If a division has more than 6 teams, a championship game will be held between </w:t>
            </w:r>
            <w:r w:rsidR="005120F2">
              <w:rPr>
                <w:color w:val="333333"/>
                <w:sz w:val="20"/>
                <w:szCs w:val="20"/>
              </w:rPr>
              <w:t xml:space="preserve">the </w:t>
            </w:r>
            <w:r>
              <w:rPr>
                <w:color w:val="333333"/>
                <w:sz w:val="20"/>
                <w:szCs w:val="20"/>
              </w:rPr>
              <w:t>pools.</w:t>
            </w:r>
          </w:p>
        </w:tc>
      </w:tr>
      <w:tr w:rsidR="00CA4839" w14:paraId="0B8EC80D"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174FD185" w14:textId="77777777" w:rsidR="00CA4839" w:rsidRDefault="00000000">
            <w:pPr>
              <w:jc w:val="center"/>
            </w:pPr>
            <w:r>
              <w:rPr>
                <w:b/>
                <w:bCs/>
                <w:color w:val="FFFFFF"/>
                <w:sz w:val="26"/>
                <w:szCs w:val="26"/>
              </w:rPr>
              <w:t>2</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6C259D53" w14:textId="77777777" w:rsidR="00CA4839" w:rsidRDefault="00000000">
            <w:pPr>
              <w:spacing w:after="60"/>
            </w:pPr>
            <w:r>
              <w:rPr>
                <w:b/>
                <w:bCs/>
                <w:color w:val="1A3A6B"/>
              </w:rPr>
              <w:t>Governing Rules</w:t>
            </w:r>
          </w:p>
          <w:p w14:paraId="7A117A53" w14:textId="77777777" w:rsidR="00CA4839" w:rsidRDefault="00000000">
            <w:r>
              <w:rPr>
                <w:color w:val="333333"/>
                <w:sz w:val="20"/>
                <w:szCs w:val="20"/>
              </w:rPr>
              <w:t>National High School Federation rules will be followed, with the exceptions listed in this document.</w:t>
            </w:r>
          </w:p>
        </w:tc>
      </w:tr>
      <w:tr w:rsidR="00CA4839" w14:paraId="7C0597FA"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7F9D64F9" w14:textId="77777777" w:rsidR="00CA4839" w:rsidRDefault="00000000">
            <w:pPr>
              <w:jc w:val="center"/>
            </w:pPr>
            <w:r>
              <w:rPr>
                <w:b/>
                <w:bCs/>
                <w:color w:val="FFFFFF"/>
                <w:sz w:val="26"/>
                <w:szCs w:val="26"/>
              </w:rPr>
              <w:t>3</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5437A4E2" w14:textId="77777777" w:rsidR="00CA4839" w:rsidRDefault="00000000">
            <w:pPr>
              <w:spacing w:after="60"/>
            </w:pPr>
            <w:r>
              <w:rPr>
                <w:b/>
                <w:bCs/>
                <w:color w:val="1A3A6B"/>
              </w:rPr>
              <w:t>Game Clock</w:t>
            </w:r>
          </w:p>
          <w:p w14:paraId="75BD58D3" w14:textId="58BA9C24" w:rsidR="00CA4839" w:rsidRDefault="003C3DC9">
            <w:r>
              <w:rPr>
                <w:color w:val="333333"/>
                <w:sz w:val="20"/>
                <w:szCs w:val="20"/>
              </w:rPr>
              <w:t>All Games</w:t>
            </w:r>
            <w:r w:rsidR="00000000">
              <w:rPr>
                <w:color w:val="333333"/>
                <w:sz w:val="20"/>
                <w:szCs w:val="20"/>
              </w:rPr>
              <w:t>: Two 1</w:t>
            </w:r>
            <w:r>
              <w:rPr>
                <w:color w:val="333333"/>
                <w:sz w:val="20"/>
                <w:szCs w:val="20"/>
              </w:rPr>
              <w:t>6</w:t>
            </w:r>
            <w:r w:rsidR="00000000">
              <w:rPr>
                <w:color w:val="333333"/>
                <w:sz w:val="20"/>
                <w:szCs w:val="20"/>
              </w:rPr>
              <w:t>-minute halves (continuous clock; clock stops during the last 2 minutes of the 2nd half). High School: Two 16-minute halves (continuous clock; clock stops during the last 2 minutes of the 2nd half).</w:t>
            </w:r>
          </w:p>
        </w:tc>
      </w:tr>
      <w:tr w:rsidR="00CA4839" w14:paraId="48ADACA5" w14:textId="77777777">
        <w:tc>
          <w:tcPr>
            <w:tcW w:w="700" w:type="dxa"/>
            <w:tcBorders>
              <w:top w:val="single" w:sz="1" w:space="0" w:color="D0D7E3"/>
              <w:left w:val="single" w:sz="1" w:space="0" w:color="D0D7E3"/>
              <w:bottom w:val="single" w:sz="1" w:space="0" w:color="D0D7E3"/>
              <w:right w:val="single" w:sz="1" w:space="0" w:color="D0D7E3"/>
            </w:tcBorders>
            <w:shd w:val="clear" w:color="auto" w:fill="2E5FA3"/>
            <w:tcMar>
              <w:top w:w="120" w:type="dxa"/>
              <w:left w:w="160" w:type="dxa"/>
              <w:bottom w:w="120" w:type="dxa"/>
              <w:right w:w="160" w:type="dxa"/>
            </w:tcMar>
          </w:tcPr>
          <w:p w14:paraId="7DA43F70" w14:textId="77777777" w:rsidR="00CA4839" w:rsidRDefault="00000000">
            <w:pPr>
              <w:jc w:val="center"/>
            </w:pPr>
            <w:r>
              <w:rPr>
                <w:b/>
                <w:bCs/>
                <w:color w:val="FFFFFF"/>
                <w:sz w:val="26"/>
                <w:szCs w:val="26"/>
              </w:rPr>
              <w:t>!</w:t>
            </w:r>
          </w:p>
        </w:tc>
        <w:tc>
          <w:tcPr>
            <w:tcW w:w="8660" w:type="dxa"/>
            <w:tcBorders>
              <w:top w:val="single" w:sz="1" w:space="0" w:color="D0D7E3"/>
              <w:left w:val="single" w:sz="1" w:space="0" w:color="D0D7E3"/>
              <w:bottom w:val="single" w:sz="1" w:space="0" w:color="D0D7E3"/>
              <w:right w:val="single" w:sz="1" w:space="0" w:color="D0D7E3"/>
            </w:tcBorders>
            <w:shd w:val="clear" w:color="auto" w:fill="D6E4F7"/>
            <w:tcMar>
              <w:top w:w="120" w:type="dxa"/>
              <w:left w:w="180" w:type="dxa"/>
              <w:bottom w:w="120" w:type="dxa"/>
              <w:right w:w="180" w:type="dxa"/>
            </w:tcMar>
          </w:tcPr>
          <w:p w14:paraId="2122A200" w14:textId="77777777" w:rsidR="00CA4839" w:rsidRDefault="00000000">
            <w:r>
              <w:rPr>
                <w:color w:val="1A3A6B"/>
                <w:sz w:val="20"/>
                <w:szCs w:val="20"/>
              </w:rPr>
              <w:t>MERCY RULE — In all age divisions, if one team leads by 15 or more points, the clock will run continuously except during timeouts, Technical Fouls, and Official Timeouts. If the lead drops below 15 points, normal clock rules resume. NO EXCEPTIONS.</w:t>
            </w:r>
          </w:p>
        </w:tc>
      </w:tr>
      <w:tr w:rsidR="00CA4839" w14:paraId="6B8EDECD"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49C51D31" w14:textId="77777777" w:rsidR="00CA4839" w:rsidRDefault="00000000">
            <w:pPr>
              <w:jc w:val="center"/>
            </w:pPr>
            <w:r>
              <w:rPr>
                <w:b/>
                <w:bCs/>
                <w:color w:val="FFFFFF"/>
                <w:sz w:val="26"/>
                <w:szCs w:val="26"/>
              </w:rPr>
              <w:t>4</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29FDC62E" w14:textId="77777777" w:rsidR="00CA4839" w:rsidRDefault="00000000">
            <w:pPr>
              <w:spacing w:after="60"/>
            </w:pPr>
            <w:r>
              <w:rPr>
                <w:b/>
                <w:bCs/>
                <w:color w:val="1A3A6B"/>
              </w:rPr>
              <w:t>Free Throws &amp; Fouls</w:t>
            </w:r>
          </w:p>
          <w:p w14:paraId="07A8A356" w14:textId="77777777" w:rsidR="00CA4839" w:rsidRDefault="00000000">
            <w:r>
              <w:rPr>
                <w:color w:val="333333"/>
                <w:sz w:val="20"/>
                <w:szCs w:val="20"/>
              </w:rPr>
              <w:t>Free throw rules follow High School standards: one-and-one at 7 team fouls; two shots after 10 team fouls. All shooting fouls result in 2 or 3 free throws. Each player is allowed 6 fouls per game.</w:t>
            </w:r>
          </w:p>
        </w:tc>
      </w:tr>
      <w:tr w:rsidR="00CA4839" w14:paraId="7B7BEDD4"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63064007" w14:textId="77777777" w:rsidR="00CA4839" w:rsidRDefault="00000000">
            <w:pPr>
              <w:jc w:val="center"/>
            </w:pPr>
            <w:r>
              <w:rPr>
                <w:b/>
                <w:bCs/>
                <w:color w:val="FFFFFF"/>
                <w:sz w:val="26"/>
                <w:szCs w:val="26"/>
              </w:rPr>
              <w:t>5</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01D33991" w14:textId="77777777" w:rsidR="00CA4839" w:rsidRDefault="00000000">
            <w:pPr>
              <w:spacing w:after="60"/>
            </w:pPr>
            <w:r>
              <w:rPr>
                <w:b/>
                <w:bCs/>
                <w:color w:val="1A3A6B"/>
              </w:rPr>
              <w:t>Overtime</w:t>
            </w:r>
          </w:p>
          <w:p w14:paraId="1F542E2B" w14:textId="77777777" w:rsidR="00CA4839" w:rsidRDefault="00000000">
            <w:r>
              <w:rPr>
                <w:color w:val="333333"/>
                <w:sz w:val="20"/>
                <w:szCs w:val="20"/>
              </w:rPr>
              <w:t>1st Overtime: 2-minute period with one 30-second timeout per team. 2nd Overtime: Sudden Death.</w:t>
            </w:r>
          </w:p>
        </w:tc>
      </w:tr>
      <w:tr w:rsidR="00CA4839" w14:paraId="6916277F"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5C5FD66D" w14:textId="77777777" w:rsidR="00CA4839" w:rsidRDefault="00000000">
            <w:pPr>
              <w:jc w:val="center"/>
            </w:pPr>
            <w:r>
              <w:rPr>
                <w:b/>
                <w:bCs/>
                <w:color w:val="FFFFFF"/>
                <w:sz w:val="26"/>
                <w:szCs w:val="26"/>
              </w:rPr>
              <w:t>6</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63B1E98A" w14:textId="77777777" w:rsidR="00CA4839" w:rsidRDefault="00000000">
            <w:pPr>
              <w:spacing w:after="60"/>
            </w:pPr>
            <w:r>
              <w:rPr>
                <w:b/>
                <w:bCs/>
                <w:color w:val="1A3A6B"/>
              </w:rPr>
              <w:t>Player Eligibility</w:t>
            </w:r>
          </w:p>
          <w:p w14:paraId="3B593A16" w14:textId="77777777" w:rsidR="00CA4839" w:rsidRDefault="00000000">
            <w:r>
              <w:rPr>
                <w:color w:val="333333"/>
                <w:sz w:val="20"/>
                <w:szCs w:val="20"/>
              </w:rPr>
              <w:t>Players may only compete for one team, unless participating in a different age-group division.</w:t>
            </w:r>
          </w:p>
        </w:tc>
      </w:tr>
      <w:tr w:rsidR="00CA4839" w14:paraId="14173028"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11F6143F" w14:textId="77777777" w:rsidR="00CA4839" w:rsidRDefault="00000000">
            <w:pPr>
              <w:jc w:val="center"/>
            </w:pPr>
            <w:r>
              <w:rPr>
                <w:b/>
                <w:bCs/>
                <w:color w:val="FFFFFF"/>
                <w:sz w:val="26"/>
                <w:szCs w:val="26"/>
              </w:rPr>
              <w:t>7</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287377F3" w14:textId="77777777" w:rsidR="00CA4839" w:rsidRDefault="00000000">
            <w:pPr>
              <w:spacing w:after="60"/>
            </w:pPr>
            <w:r>
              <w:rPr>
                <w:b/>
                <w:bCs/>
                <w:color w:val="1A3A6B"/>
              </w:rPr>
              <w:t>Home Team</w:t>
            </w:r>
          </w:p>
          <w:p w14:paraId="70CD6E8E" w14:textId="77777777" w:rsidR="00CA4839" w:rsidRDefault="00000000">
            <w:r>
              <w:rPr>
                <w:color w:val="333333"/>
                <w:sz w:val="20"/>
                <w:szCs w:val="20"/>
              </w:rPr>
              <w:t>Pool Play: The first team listed is the home team. Bracket Play: The home team is the top team on the bracket and sits to the right of the scorekeeper facing the court.</w:t>
            </w:r>
          </w:p>
        </w:tc>
      </w:tr>
      <w:tr w:rsidR="00CA4839" w14:paraId="3C5D39A8"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589F17AA" w14:textId="77777777" w:rsidR="00CA4839" w:rsidRDefault="00000000">
            <w:pPr>
              <w:jc w:val="center"/>
            </w:pPr>
            <w:r>
              <w:rPr>
                <w:b/>
                <w:bCs/>
                <w:color w:val="FFFFFF"/>
                <w:sz w:val="26"/>
                <w:szCs w:val="26"/>
              </w:rPr>
              <w:t>8</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6A5BCA3E" w14:textId="77777777" w:rsidR="00CA4839" w:rsidRDefault="00000000">
            <w:pPr>
              <w:spacing w:after="60"/>
            </w:pPr>
            <w:r>
              <w:rPr>
                <w:b/>
                <w:bCs/>
                <w:color w:val="1A3A6B"/>
              </w:rPr>
              <w:t>Pressing Rules (5th Grade &amp; Below)</w:t>
            </w:r>
          </w:p>
          <w:p w14:paraId="5E6AA588" w14:textId="77777777" w:rsidR="00CA4839" w:rsidRDefault="00000000">
            <w:r>
              <w:rPr>
                <w:color w:val="333333"/>
                <w:sz w:val="20"/>
                <w:szCs w:val="20"/>
              </w:rPr>
              <w:t>Full-court pressing is not allowed until the final 5 minutes of the last half. Half-court trapping and pressing are permitted at any time. If both coaches mutually agree before tip-off, full-court pressing may be allowed for the entire game—this agreement cannot be changed mid-game. Referees will confirm the agreement before the game begins.</w:t>
            </w:r>
          </w:p>
        </w:tc>
      </w:tr>
      <w:tr w:rsidR="00CA4839" w14:paraId="17095E2F"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5F79C768" w14:textId="77777777" w:rsidR="00CA4839" w:rsidRDefault="00000000">
            <w:pPr>
              <w:jc w:val="center"/>
            </w:pPr>
            <w:r>
              <w:rPr>
                <w:b/>
                <w:bCs/>
                <w:color w:val="FFFFFF"/>
                <w:sz w:val="26"/>
                <w:szCs w:val="26"/>
              </w:rPr>
              <w:t>9</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5DE3D7C4" w14:textId="77777777" w:rsidR="00CA4839" w:rsidRDefault="00000000">
            <w:pPr>
              <w:spacing w:after="60"/>
            </w:pPr>
            <w:r>
              <w:rPr>
                <w:b/>
                <w:bCs/>
                <w:color w:val="1A3A6B"/>
              </w:rPr>
              <w:t>Ball Size</w:t>
            </w:r>
          </w:p>
          <w:p w14:paraId="08D96521" w14:textId="77777777" w:rsidR="00CA4839" w:rsidRDefault="00000000">
            <w:r>
              <w:rPr>
                <w:color w:val="333333"/>
                <w:sz w:val="20"/>
                <w:szCs w:val="20"/>
              </w:rPr>
              <w:t>Boys 6th Grade &amp; Below: 28.5 Boys 7th Grade through 11th Grade: 29.5 (Regulation) Girls (all grades): 28.5</w:t>
            </w:r>
          </w:p>
        </w:tc>
      </w:tr>
    </w:tbl>
    <w:p w14:paraId="051CE60D" w14:textId="77777777" w:rsidR="00CA4839" w:rsidRDefault="00CA4839">
      <w:pPr>
        <w:spacing w:after="160"/>
      </w:pPr>
    </w:p>
    <w:sectPr w:rsidR="00CA4839">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DFE1C" w14:textId="77777777" w:rsidR="00864B99" w:rsidRDefault="00864B99">
      <w:r>
        <w:separator/>
      </w:r>
    </w:p>
  </w:endnote>
  <w:endnote w:type="continuationSeparator" w:id="0">
    <w:p w14:paraId="4CE378B5" w14:textId="77777777" w:rsidR="00864B99" w:rsidRDefault="00864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9F0D7" w14:textId="77777777" w:rsidR="005120F2" w:rsidRDefault="00512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0AF7F" w14:textId="1D6D8671" w:rsidR="00CA4839" w:rsidRDefault="00CA4839">
    <w:pPr>
      <w:pBdr>
        <w:top w:val="single" w:sz="4" w:space="0" w:color="E85D04"/>
      </w:pBdr>
      <w:tabs>
        <w:tab w:val="right" w:pos="9360"/>
      </w:tabs>
      <w:spacing w:before="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F5393" w14:textId="77777777" w:rsidR="005120F2" w:rsidRDefault="00512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256A9" w14:textId="77777777" w:rsidR="00864B99" w:rsidRDefault="00864B99">
      <w:r>
        <w:separator/>
      </w:r>
    </w:p>
  </w:footnote>
  <w:footnote w:type="continuationSeparator" w:id="0">
    <w:p w14:paraId="001C68E0" w14:textId="77777777" w:rsidR="00864B99" w:rsidRDefault="00864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67A78" w14:textId="35C52581" w:rsidR="005120F2" w:rsidRDefault="00512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FB152" w14:textId="673C8912" w:rsidR="00CA4839" w:rsidRDefault="00CA4839">
    <w:pPr>
      <w:pBdr>
        <w:bottom w:val="single" w:sz="6" w:space="0" w:color="E85D04"/>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F7CDC" w14:textId="477D8787" w:rsidR="005120F2" w:rsidRDefault="00512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2B4889"/>
    <w:multiLevelType w:val="hybridMultilevel"/>
    <w:tmpl w:val="34865502"/>
    <w:lvl w:ilvl="0" w:tplc="821869A0">
      <w:start w:val="1"/>
      <w:numFmt w:val="bullet"/>
      <w:lvlText w:val="●"/>
      <w:lvlJc w:val="left"/>
      <w:pPr>
        <w:ind w:left="720" w:hanging="360"/>
      </w:pPr>
    </w:lvl>
    <w:lvl w:ilvl="1" w:tplc="89562BA4">
      <w:start w:val="1"/>
      <w:numFmt w:val="bullet"/>
      <w:lvlText w:val="○"/>
      <w:lvlJc w:val="left"/>
      <w:pPr>
        <w:ind w:left="1440" w:hanging="360"/>
      </w:pPr>
    </w:lvl>
    <w:lvl w:ilvl="2" w:tplc="B442CDDA">
      <w:start w:val="1"/>
      <w:numFmt w:val="bullet"/>
      <w:lvlText w:val="■"/>
      <w:lvlJc w:val="left"/>
      <w:pPr>
        <w:ind w:left="2160" w:hanging="360"/>
      </w:pPr>
    </w:lvl>
    <w:lvl w:ilvl="3" w:tplc="E3943BA4">
      <w:start w:val="1"/>
      <w:numFmt w:val="bullet"/>
      <w:lvlText w:val="●"/>
      <w:lvlJc w:val="left"/>
      <w:pPr>
        <w:ind w:left="2880" w:hanging="360"/>
      </w:pPr>
    </w:lvl>
    <w:lvl w:ilvl="4" w:tplc="4B904F32">
      <w:start w:val="1"/>
      <w:numFmt w:val="bullet"/>
      <w:lvlText w:val="○"/>
      <w:lvlJc w:val="left"/>
      <w:pPr>
        <w:ind w:left="3600" w:hanging="360"/>
      </w:pPr>
    </w:lvl>
    <w:lvl w:ilvl="5" w:tplc="A596DACC">
      <w:start w:val="1"/>
      <w:numFmt w:val="bullet"/>
      <w:lvlText w:val="■"/>
      <w:lvlJc w:val="left"/>
      <w:pPr>
        <w:ind w:left="4320" w:hanging="360"/>
      </w:pPr>
    </w:lvl>
    <w:lvl w:ilvl="6" w:tplc="5ED0AD06">
      <w:start w:val="1"/>
      <w:numFmt w:val="bullet"/>
      <w:lvlText w:val="●"/>
      <w:lvlJc w:val="left"/>
      <w:pPr>
        <w:ind w:left="5040" w:hanging="360"/>
      </w:pPr>
    </w:lvl>
    <w:lvl w:ilvl="7" w:tplc="4C0CC116">
      <w:start w:val="1"/>
      <w:numFmt w:val="bullet"/>
      <w:lvlText w:val="●"/>
      <w:lvlJc w:val="left"/>
      <w:pPr>
        <w:ind w:left="5760" w:hanging="360"/>
      </w:pPr>
    </w:lvl>
    <w:lvl w:ilvl="8" w:tplc="F0046D58">
      <w:start w:val="1"/>
      <w:numFmt w:val="bullet"/>
      <w:lvlText w:val="●"/>
      <w:lvlJc w:val="left"/>
      <w:pPr>
        <w:ind w:left="6480" w:hanging="360"/>
      </w:pPr>
    </w:lvl>
  </w:abstractNum>
  <w:num w:numId="1" w16cid:durableId="19223371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0NTQ0sDA1MDc2MDFR0lEKTi0uzszPAykwrAUA8rEYSCwAAAA="/>
  </w:docVars>
  <w:rsids>
    <w:rsidRoot w:val="00CA4839"/>
    <w:rsid w:val="003C3DC9"/>
    <w:rsid w:val="005120F2"/>
    <w:rsid w:val="00574B9B"/>
    <w:rsid w:val="00864B99"/>
    <w:rsid w:val="009636BC"/>
    <w:rsid w:val="00CA4839"/>
    <w:rsid w:val="00E44EEA"/>
    <w:rsid w:val="00FA0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22C00"/>
  <w15:docId w15:val="{97CD5E3E-EBCC-4388-BB66-8B812D20D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5120F2"/>
    <w:pPr>
      <w:tabs>
        <w:tab w:val="center" w:pos="4680"/>
        <w:tab w:val="right" w:pos="9360"/>
      </w:tabs>
    </w:pPr>
  </w:style>
  <w:style w:type="character" w:customStyle="1" w:styleId="HeaderChar">
    <w:name w:val="Header Char"/>
    <w:basedOn w:val="DefaultParagraphFont"/>
    <w:link w:val="Header"/>
    <w:uiPriority w:val="99"/>
    <w:rsid w:val="005120F2"/>
  </w:style>
  <w:style w:type="paragraph" w:styleId="Footer">
    <w:name w:val="footer"/>
    <w:basedOn w:val="Normal"/>
    <w:link w:val="FooterChar"/>
    <w:uiPriority w:val="99"/>
    <w:unhideWhenUsed/>
    <w:rsid w:val="005120F2"/>
    <w:pPr>
      <w:tabs>
        <w:tab w:val="center" w:pos="4680"/>
        <w:tab w:val="right" w:pos="9360"/>
      </w:tabs>
    </w:pPr>
  </w:style>
  <w:style w:type="character" w:customStyle="1" w:styleId="FooterChar">
    <w:name w:val="Footer Char"/>
    <w:basedOn w:val="DefaultParagraphFont"/>
    <w:link w:val="Footer"/>
    <w:uiPriority w:val="99"/>
    <w:rsid w:val="00512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EB5D-A8EB-4611-BDB7-48D18A18E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36</Words>
  <Characters>1631</Characters>
  <Application>Microsoft Office Word</Application>
  <DocSecurity>0</DocSecurity>
  <Lines>47</Lines>
  <Paragraphs>38</Paragraphs>
  <ScaleCrop>false</ScaleCrop>
  <Company>ABC Financial Services</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Carlos Miller</cp:lastModifiedBy>
  <cp:revision>4</cp:revision>
  <cp:lastPrinted>2026-04-01T16:01:00Z</cp:lastPrinted>
  <dcterms:created xsi:type="dcterms:W3CDTF">2026-04-01T16:01:00Z</dcterms:created>
  <dcterms:modified xsi:type="dcterms:W3CDTF">2026-06-0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06528a-fc16-4b5b-ac59-db3ff9efe901</vt:lpwstr>
  </property>
</Properties>
</file>